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6150F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File: cex25.xls</w:t>
      </w:r>
    </w:p>
    <w:p w14:paraId="40E2CEBE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22373F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AE5F21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Cex25.xls refers to cover data collected during USFS Study FSRM 1706-25 that were not formally included in that study.</w:t>
      </w:r>
    </w:p>
    <w:p w14:paraId="43843667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27D6D9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The file contains shrub cover data collected at locations measured in USFS Study FSRM 1706-25. Cover was measured in summer 1975 in units of 0.01 ft. Shrub cover was recorded as the entire live crown intercept excluding conspicuous openings or areas of dead crown.</w:t>
      </w:r>
    </w:p>
    <w:p w14:paraId="0D6A1CF9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AE643A4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Measurements were taken on five to ten permanent 100-ft. line transects in each of eight pastures. Five transects were measured in pastures 1 and 8; eight in pastures 3, 6B, and 12B; and ten in pastures 2N, 5N, and 5S.</w:t>
      </w:r>
    </w:p>
    <w:p w14:paraId="2EBDB37C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9B6BC5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During study 1706-25 pastures were grazed either yearlong or according to a Santa Rita three-pasture rotation system.</w:t>
      </w:r>
    </w:p>
    <w:p w14:paraId="6B824898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27DBDE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Pastures were blocked by elevation -- high (1150-1340 m), intermediate (1040-1220 m), or low (880-1040 m).</w:t>
      </w:r>
    </w:p>
    <w:p w14:paraId="142A95D0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0C20EF3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Mesquite treatments on transects established for earlier studies are coded as follows: DEAD for transects on which mesquite (Prosopis velutina) was killed in Studies 1706-09 and 1706-12, and LIVE for transects on which mesquite was left untreated.</w:t>
      </w:r>
    </w:p>
    <w:p w14:paraId="6FC465EF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877630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Taxa were recorded separately to the species level in most cases and sometimes to the genus level only. The code OTHSHRUB refers to unidentified shrub species.</w:t>
      </w:r>
    </w:p>
    <w:p w14:paraId="53CDECB9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FF5485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Sources of data were the original field data sheets.</w:t>
      </w:r>
    </w:p>
    <w:p w14:paraId="675A2797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ADAB51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9205A4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EF156E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cex25notes.txt</w:t>
      </w:r>
    </w:p>
    <w:p w14:paraId="0C16074A" w14:textId="77777777" w:rsidR="00075E7B" w:rsidRPr="00075E7B" w:rsidRDefault="00075E7B" w:rsidP="00075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75E7B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6EE299CA" w14:textId="77777777" w:rsidR="005259C2" w:rsidRDefault="00075E7B"/>
    <w:sectPr w:rsidR="005259C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LEwtjA1NjAxszBR0lEKTi0uzszPAykwrAUAgKUahCwAAAA="/>
  </w:docVars>
  <w:rsids>
    <w:rsidRoot w:val="00075E7B"/>
    <w:rsid w:val="00075E7B"/>
    <w:rsid w:val="000E40BE"/>
    <w:rsid w:val="002409EA"/>
    <w:rsid w:val="006E1FE6"/>
    <w:rsid w:val="006F5957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6675D"/>
  <w15:chartTrackingRefBased/>
  <w15:docId w15:val="{198CA81F-98DC-4F37-A57C-0AD1A7A88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5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5E7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4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9T21:53:00Z</dcterms:created>
  <dcterms:modified xsi:type="dcterms:W3CDTF">2022-04-09T21:55:00Z</dcterms:modified>
</cp:coreProperties>
</file>